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194F6" w14:textId="77777777" w:rsidR="00FD1E11" w:rsidRDefault="00A44F1A">
      <w:pPr>
        <w:pStyle w:val="Heading1"/>
      </w:pPr>
      <w:bookmarkStart w:id="0" w:name="X647aaafb54ff591ea13ba3f57164e33a8216da6"/>
      <w:r>
        <w:t>Wildlife Conservation CRM — Phase 2: Org Setup &amp; Configuration</w:t>
      </w:r>
    </w:p>
    <w:p w14:paraId="73AC90A2" w14:textId="77777777" w:rsidR="00FD1E11" w:rsidRDefault="00A44F1A">
      <w:pPr>
        <w:pStyle w:val="FirstParagraph"/>
      </w:pPr>
      <w:r>
        <w:rPr>
          <w:b/>
          <w:bCs/>
        </w:rPr>
        <w:t>Project:</w:t>
      </w:r>
      <w:r>
        <w:t xml:space="preserve"> Wildlife Conservation CRM</w:t>
      </w:r>
    </w:p>
    <w:p w14:paraId="3E358D04" w14:textId="77777777" w:rsidR="00FD1E11" w:rsidRDefault="00A44F1A">
      <w:pPr>
        <w:pStyle w:val="BodyText"/>
      </w:pPr>
      <w:r>
        <w:rPr>
          <w:b/>
          <w:bCs/>
        </w:rPr>
        <w:t>Short description:</w:t>
      </w:r>
      <w:r>
        <w:t xml:space="preserve"> </w:t>
      </w:r>
      <w:r>
        <w:t>A Salesforce-based CRM to manage wildlife sightings, rescues, donations, volunteers, events, and conservation campaigns. This Phase 2 document contains step-by-step org setup and configuration instructions, ready-to-fill screenshots, and validation checks for your project submission.</w:t>
      </w:r>
    </w:p>
    <w:p w14:paraId="276F972A" w14:textId="77777777" w:rsidR="00FD1E11" w:rsidRDefault="00A44F1A">
      <w:r>
        <w:pict w14:anchorId="0BD191FC">
          <v:rect id="_x0000_i1182" style="width:0;height:1.5pt" o:hralign="center" o:hrstd="t" o:hr="t"/>
        </w:pict>
      </w:r>
    </w:p>
    <w:p w14:paraId="7F06EF62" w14:textId="77777777" w:rsidR="00FD1E11" w:rsidRDefault="00A44F1A">
      <w:pPr>
        <w:pStyle w:val="Heading2"/>
      </w:pPr>
      <w:bookmarkStart w:id="1" w:name="salesforce-edition-environment"/>
      <w:r>
        <w:t>2.1 Salesforce Edition &amp; Environment</w:t>
      </w:r>
    </w:p>
    <w:p w14:paraId="3388E6AF" w14:textId="77777777" w:rsidR="009A08F5" w:rsidRPr="009A08F5" w:rsidRDefault="009A08F5" w:rsidP="009A08F5">
      <w:pPr>
        <w:pStyle w:val="BodyText"/>
        <w:rPr>
          <w:noProof/>
          <w:lang w:val="en-IN"/>
        </w:rPr>
      </w:pPr>
      <w:r w:rsidRPr="009A08F5">
        <w:rPr>
          <w:b/>
          <w:bCs/>
          <w:noProof/>
          <w:lang w:val="en-IN"/>
        </w:rPr>
        <w:t>Purpose:</w:t>
      </w:r>
      <w:r w:rsidRPr="009A08F5">
        <w:rPr>
          <w:noProof/>
          <w:lang w:val="en-IN"/>
        </w:rPr>
        <w:t xml:space="preserve"> Ensure the org supports metadata, Apex, Flows, and Lightning development.</w:t>
      </w:r>
    </w:p>
    <w:p w14:paraId="2606A131" w14:textId="77777777" w:rsidR="009A08F5" w:rsidRPr="009A08F5" w:rsidRDefault="009A08F5" w:rsidP="009A08F5">
      <w:pPr>
        <w:pStyle w:val="BodyText"/>
        <w:rPr>
          <w:noProof/>
          <w:lang w:val="en-IN"/>
        </w:rPr>
      </w:pPr>
      <w:r w:rsidRPr="009A08F5">
        <w:rPr>
          <w:b/>
          <w:bCs/>
          <w:noProof/>
          <w:lang w:val="en-IN"/>
        </w:rPr>
        <w:t>Steps:</w:t>
      </w:r>
    </w:p>
    <w:p w14:paraId="67629191" w14:textId="77777777" w:rsidR="009A08F5" w:rsidRPr="009A08F5" w:rsidRDefault="009A08F5" w:rsidP="009A08F5">
      <w:pPr>
        <w:pStyle w:val="BodyText"/>
        <w:numPr>
          <w:ilvl w:val="0"/>
          <w:numId w:val="23"/>
        </w:numPr>
        <w:rPr>
          <w:noProof/>
          <w:lang w:val="en-IN"/>
        </w:rPr>
      </w:pPr>
      <w:r w:rsidRPr="009A08F5">
        <w:rPr>
          <w:noProof/>
          <w:lang w:val="en-IN"/>
        </w:rPr>
        <w:t xml:space="preserve">Go to Setup and enter </w:t>
      </w:r>
      <w:r w:rsidRPr="009A08F5">
        <w:rPr>
          <w:b/>
          <w:bCs/>
          <w:noProof/>
          <w:lang w:val="en-IN"/>
        </w:rPr>
        <w:t>Company Information</w:t>
      </w:r>
      <w:r w:rsidRPr="009A08F5">
        <w:rPr>
          <w:noProof/>
          <w:lang w:val="en-IN"/>
        </w:rPr>
        <w:t xml:space="preserve"> in Quick Find, then select </w:t>
      </w:r>
      <w:r w:rsidRPr="009A08F5">
        <w:rPr>
          <w:b/>
          <w:bCs/>
          <w:noProof/>
          <w:lang w:val="en-IN"/>
        </w:rPr>
        <w:t>Company Information</w:t>
      </w:r>
      <w:r w:rsidRPr="009A08F5">
        <w:rPr>
          <w:noProof/>
          <w:lang w:val="en-IN"/>
        </w:rPr>
        <w:t>.</w:t>
      </w:r>
    </w:p>
    <w:p w14:paraId="4B774D6E" w14:textId="77777777" w:rsidR="009A08F5" w:rsidRPr="009A08F5" w:rsidRDefault="009A08F5" w:rsidP="009A08F5">
      <w:pPr>
        <w:pStyle w:val="BodyText"/>
        <w:numPr>
          <w:ilvl w:val="0"/>
          <w:numId w:val="23"/>
        </w:numPr>
        <w:rPr>
          <w:noProof/>
          <w:lang w:val="en-IN"/>
        </w:rPr>
      </w:pPr>
      <w:r w:rsidRPr="009A08F5">
        <w:rPr>
          <w:noProof/>
          <w:lang w:val="en-IN"/>
        </w:rPr>
        <w:t>Check or fill the following:</w:t>
      </w:r>
    </w:p>
    <w:p w14:paraId="3AE24210" w14:textId="77777777" w:rsidR="009A08F5" w:rsidRPr="009A08F5" w:rsidRDefault="009A08F5" w:rsidP="009A08F5">
      <w:pPr>
        <w:pStyle w:val="BodyText"/>
        <w:numPr>
          <w:ilvl w:val="1"/>
          <w:numId w:val="23"/>
        </w:numPr>
        <w:rPr>
          <w:noProof/>
          <w:lang w:val="en-IN"/>
        </w:rPr>
      </w:pPr>
      <w:r w:rsidRPr="009A08F5">
        <w:rPr>
          <w:b/>
          <w:bCs/>
          <w:noProof/>
          <w:lang w:val="en-IN"/>
        </w:rPr>
        <w:t>Organization Edition:</w:t>
      </w:r>
      <w:r w:rsidRPr="009A08F5">
        <w:rPr>
          <w:noProof/>
          <w:lang w:val="en-IN"/>
        </w:rPr>
        <w:t xml:space="preserve"> Developer (for learning) or Enterprise (with sandbox)</w:t>
      </w:r>
    </w:p>
    <w:p w14:paraId="150D3622" w14:textId="77777777" w:rsidR="009A08F5" w:rsidRPr="009A08F5" w:rsidRDefault="009A08F5" w:rsidP="009A08F5">
      <w:pPr>
        <w:pStyle w:val="BodyText"/>
        <w:numPr>
          <w:ilvl w:val="1"/>
          <w:numId w:val="23"/>
        </w:numPr>
        <w:rPr>
          <w:noProof/>
          <w:lang w:val="en-IN"/>
        </w:rPr>
      </w:pPr>
      <w:r w:rsidRPr="009A08F5">
        <w:rPr>
          <w:b/>
          <w:bCs/>
          <w:noProof/>
          <w:lang w:val="en-IN"/>
        </w:rPr>
        <w:t>Instance:</w:t>
      </w:r>
      <w:r w:rsidRPr="009A08F5">
        <w:rPr>
          <w:noProof/>
          <w:lang w:val="en-IN"/>
        </w:rPr>
        <w:t xml:space="preserve"> Copy the instance ID (e.g., NA45)</w:t>
      </w:r>
    </w:p>
    <w:p w14:paraId="36E2736B" w14:textId="77777777" w:rsidR="009A08F5" w:rsidRPr="009A08F5" w:rsidRDefault="009A08F5" w:rsidP="009A08F5">
      <w:pPr>
        <w:pStyle w:val="BodyText"/>
        <w:numPr>
          <w:ilvl w:val="1"/>
          <w:numId w:val="23"/>
        </w:numPr>
        <w:rPr>
          <w:noProof/>
          <w:lang w:val="en-IN"/>
        </w:rPr>
      </w:pPr>
      <w:r w:rsidRPr="009A08F5">
        <w:rPr>
          <w:b/>
          <w:bCs/>
          <w:noProof/>
          <w:lang w:val="en-IN"/>
        </w:rPr>
        <w:t>Purpose:</w:t>
      </w:r>
      <w:r w:rsidRPr="009A08F5">
        <w:rPr>
          <w:noProof/>
          <w:lang w:val="en-IN"/>
        </w:rPr>
        <w:t xml:space="preserve"> Development or Testing</w:t>
      </w:r>
    </w:p>
    <w:p w14:paraId="0D292682" w14:textId="41B9DF70" w:rsidR="00F75B04" w:rsidRDefault="009A08F5">
      <w:pPr>
        <w:pStyle w:val="BodyText"/>
        <w:rPr>
          <w:noProof/>
        </w:rPr>
      </w:pPr>
      <w:r w:rsidRPr="009A08F5">
        <w:rPr>
          <w:b/>
          <w:bCs/>
          <w:noProof/>
        </w:rPr>
        <w:t>Doc snippet:</w:t>
      </w:r>
      <w:r w:rsidRPr="009A08F5">
        <w:rPr>
          <w:noProof/>
        </w:rPr>
        <w:br/>
      </w:r>
      <w:r w:rsidRPr="009A08F5">
        <w:rPr>
          <w:i/>
          <w:iCs/>
          <w:noProof/>
        </w:rPr>
        <w:t>"Edition: Developer Edition — supports Apex, Flows, and Lightning development."</w:t>
      </w:r>
    </w:p>
    <w:p w14:paraId="1D1FDA13" w14:textId="452DA94D" w:rsidR="005018F0" w:rsidRDefault="005018F0">
      <w:pPr>
        <w:pStyle w:val="BodyText"/>
      </w:pPr>
      <w:r>
        <w:rPr>
          <w:noProof/>
        </w:rPr>
        <w:drawing>
          <wp:inline distT="0" distB="0" distL="0" distR="0" wp14:anchorId="33DA7BC0" wp14:editId="071BF827">
            <wp:extent cx="5410200" cy="2355850"/>
            <wp:effectExtent l="0" t="0" r="0" b="0"/>
            <wp:docPr id="333345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662" cy="2358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98796" w14:textId="77777777" w:rsidR="00FD1E11" w:rsidRDefault="00A44F1A">
      <w:r>
        <w:pict w14:anchorId="01DA3AF4">
          <v:rect id="_x0000_i1194" style="width:0;height:1.5pt" o:hralign="center" o:hrstd="t" o:hr="t"/>
        </w:pict>
      </w:r>
    </w:p>
    <w:p w14:paraId="0B635F43" w14:textId="77777777" w:rsidR="00FD1E11" w:rsidRDefault="00A44F1A">
      <w:pPr>
        <w:pStyle w:val="Heading2"/>
      </w:pPr>
      <w:bookmarkStart w:id="2" w:name="company-profile-configuration"/>
      <w:bookmarkEnd w:id="1"/>
      <w:r>
        <w:t>2.2 Company Profile Configuration</w:t>
      </w:r>
    </w:p>
    <w:p w14:paraId="60BD6933" w14:textId="77777777" w:rsidR="0024487F" w:rsidRPr="0024487F" w:rsidRDefault="0024487F" w:rsidP="0024487F">
      <w:pPr>
        <w:pStyle w:val="BodyText"/>
        <w:rPr>
          <w:lang w:val="en-IN"/>
        </w:rPr>
      </w:pPr>
      <w:r w:rsidRPr="0024487F">
        <w:rPr>
          <w:b/>
          <w:bCs/>
          <w:lang w:val="en-IN"/>
        </w:rPr>
        <w:t>Purpose:</w:t>
      </w:r>
      <w:r w:rsidRPr="0024487F">
        <w:rPr>
          <w:lang w:val="en-IN"/>
        </w:rPr>
        <w:t xml:space="preserve"> Align org defaults (locale, </w:t>
      </w:r>
      <w:proofErr w:type="spellStart"/>
      <w:r w:rsidRPr="0024487F">
        <w:rPr>
          <w:lang w:val="en-IN"/>
        </w:rPr>
        <w:t>timezone</w:t>
      </w:r>
      <w:proofErr w:type="spellEnd"/>
      <w:r w:rsidRPr="0024487F">
        <w:rPr>
          <w:lang w:val="en-IN"/>
        </w:rPr>
        <w:t>, currency) with NGO operations.</w:t>
      </w:r>
    </w:p>
    <w:p w14:paraId="5D79AA55" w14:textId="77777777" w:rsidR="0024487F" w:rsidRPr="0024487F" w:rsidRDefault="0024487F" w:rsidP="0024487F">
      <w:pPr>
        <w:pStyle w:val="BodyText"/>
        <w:rPr>
          <w:lang w:val="en-IN"/>
        </w:rPr>
      </w:pPr>
      <w:r w:rsidRPr="0024487F">
        <w:rPr>
          <w:b/>
          <w:bCs/>
          <w:lang w:val="en-IN"/>
        </w:rPr>
        <w:t>Steps:</w:t>
      </w:r>
    </w:p>
    <w:p w14:paraId="1F8872CC" w14:textId="77777777" w:rsidR="0024487F" w:rsidRPr="0024487F" w:rsidRDefault="0024487F" w:rsidP="0024487F">
      <w:pPr>
        <w:pStyle w:val="BodyText"/>
        <w:numPr>
          <w:ilvl w:val="0"/>
          <w:numId w:val="24"/>
        </w:numPr>
        <w:rPr>
          <w:lang w:val="en-IN"/>
        </w:rPr>
      </w:pPr>
      <w:r w:rsidRPr="0024487F">
        <w:rPr>
          <w:lang w:val="en-IN"/>
        </w:rPr>
        <w:t xml:space="preserve">Go to Setup and enter </w:t>
      </w:r>
      <w:r w:rsidRPr="0024487F">
        <w:rPr>
          <w:b/>
          <w:bCs/>
          <w:lang w:val="en-IN"/>
        </w:rPr>
        <w:t>Company Information</w:t>
      </w:r>
      <w:r w:rsidRPr="0024487F">
        <w:rPr>
          <w:lang w:val="en-IN"/>
        </w:rPr>
        <w:t xml:space="preserve"> in Quick Find, then click </w:t>
      </w:r>
      <w:r w:rsidRPr="0024487F">
        <w:rPr>
          <w:b/>
          <w:bCs/>
          <w:lang w:val="en-IN"/>
        </w:rPr>
        <w:t>Edit</w:t>
      </w:r>
      <w:r w:rsidRPr="0024487F">
        <w:rPr>
          <w:lang w:val="en-IN"/>
        </w:rPr>
        <w:t>.</w:t>
      </w:r>
    </w:p>
    <w:p w14:paraId="50A8AF82" w14:textId="77777777" w:rsidR="0024487F" w:rsidRPr="0024487F" w:rsidRDefault="0024487F" w:rsidP="0024487F">
      <w:pPr>
        <w:pStyle w:val="BodyText"/>
        <w:numPr>
          <w:ilvl w:val="0"/>
          <w:numId w:val="24"/>
        </w:numPr>
        <w:rPr>
          <w:lang w:val="en-IN"/>
        </w:rPr>
      </w:pPr>
      <w:r w:rsidRPr="0024487F">
        <w:rPr>
          <w:lang w:val="en-IN"/>
        </w:rPr>
        <w:t>Fill the following values:</w:t>
      </w:r>
    </w:p>
    <w:p w14:paraId="7261FF4A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Organization Name: Wildlife Conservation Trust</w:t>
      </w:r>
    </w:p>
    <w:p w14:paraId="348BBDC2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Industry: Nonprofit / Environmental Services</w:t>
      </w:r>
    </w:p>
    <w:p w14:paraId="6FFB8953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Default Locale: English (India)</w:t>
      </w:r>
    </w:p>
    <w:p w14:paraId="1FD02ACB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Default Language: English</w:t>
      </w:r>
    </w:p>
    <w:p w14:paraId="1006681E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Default Time Zone: (GMT+05:30) India Standard Time</w:t>
      </w:r>
    </w:p>
    <w:p w14:paraId="60D50D7B" w14:textId="77777777" w:rsidR="0024487F" w:rsidRPr="0024487F" w:rsidRDefault="0024487F" w:rsidP="0024487F">
      <w:pPr>
        <w:pStyle w:val="BodyText"/>
        <w:numPr>
          <w:ilvl w:val="1"/>
          <w:numId w:val="24"/>
        </w:numPr>
        <w:rPr>
          <w:lang w:val="en-IN"/>
        </w:rPr>
      </w:pPr>
      <w:r w:rsidRPr="0024487F">
        <w:rPr>
          <w:lang w:val="en-IN"/>
        </w:rPr>
        <w:t>Default Currency: INR (₹)</w:t>
      </w:r>
    </w:p>
    <w:p w14:paraId="1FA97C5F" w14:textId="0A0543D2" w:rsidR="0024487F" w:rsidRPr="0024487F" w:rsidRDefault="0024487F" w:rsidP="0024487F">
      <w:pPr>
        <w:pStyle w:val="BodyText"/>
        <w:rPr>
          <w:lang w:val="en-IN"/>
        </w:rPr>
      </w:pPr>
      <w:r w:rsidRPr="0024487F">
        <w:rPr>
          <w:b/>
          <w:bCs/>
          <w:lang w:val="en-IN"/>
        </w:rPr>
        <w:t>Validation:</w:t>
      </w:r>
      <w:r w:rsidRPr="0024487F">
        <w:rPr>
          <w:lang w:val="en-IN"/>
        </w:rPr>
        <w:t xml:space="preserve"> Create a Donation record and verify currency and date format.</w:t>
      </w:r>
      <w:r w:rsidRPr="0024487F">
        <w:rPr>
          <w:lang w:val="en-IN"/>
        </w:rPr>
        <w:br/>
      </w:r>
      <w:r w:rsidRPr="0024487F">
        <w:rPr>
          <w:b/>
          <w:bCs/>
          <w:lang w:val="en-IN"/>
        </w:rPr>
        <w:t>Doc snippet:</w:t>
      </w:r>
      <w:r w:rsidRPr="0024487F">
        <w:rPr>
          <w:lang w:val="en-IN"/>
        </w:rPr>
        <w:br/>
      </w:r>
      <w:r w:rsidRPr="0024487F">
        <w:rPr>
          <w:i/>
          <w:iCs/>
          <w:lang w:val="en-IN"/>
        </w:rPr>
        <w:t>"Organization Name: Wildlife Conservation Trust — Locale and currency set to India (INR) for donation reporting."</w:t>
      </w:r>
    </w:p>
    <w:p w14:paraId="5EF6C992" w14:textId="77777777" w:rsidR="00761CAE" w:rsidRPr="0024487F" w:rsidRDefault="00761CAE" w:rsidP="002105D2">
      <w:pPr>
        <w:pStyle w:val="BodyText"/>
        <w:rPr>
          <w:lang w:val="en-IN"/>
        </w:rPr>
      </w:pPr>
    </w:p>
    <w:p w14:paraId="3C57116F" w14:textId="1D0690C5" w:rsidR="00FD1E11" w:rsidRDefault="00761CAE" w:rsidP="002105D2">
      <w:pPr>
        <w:pStyle w:val="BodyText"/>
      </w:pPr>
      <w:r>
        <w:rPr>
          <w:noProof/>
        </w:rPr>
        <w:drawing>
          <wp:inline distT="0" distB="0" distL="0" distR="0" wp14:anchorId="1DA55DED" wp14:editId="40B59939">
            <wp:extent cx="5638800" cy="2464257"/>
            <wp:effectExtent l="0" t="0" r="0" b="0"/>
            <wp:docPr id="13483662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831" cy="246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49D79" w14:textId="77777777" w:rsidR="00FD1E11" w:rsidRDefault="00A44F1A">
      <w:r>
        <w:pict w14:anchorId="2C146448">
          <v:rect id="_x0000_i1183" style="width:0;height:1.5pt" o:hralign="center" o:hrstd="t" o:hr="t"/>
        </w:pict>
      </w:r>
    </w:p>
    <w:p w14:paraId="2A5A161B" w14:textId="77777777" w:rsidR="00FD1E11" w:rsidRDefault="00A44F1A">
      <w:pPr>
        <w:pStyle w:val="Heading2"/>
      </w:pPr>
      <w:bookmarkStart w:id="3" w:name="business-hours-holidays"/>
      <w:bookmarkEnd w:id="2"/>
      <w:r>
        <w:t>2.3 Business Hours &amp; Holidays</w:t>
      </w:r>
    </w:p>
    <w:p w14:paraId="0EC1DC73" w14:textId="77777777" w:rsidR="00F2178B" w:rsidRPr="00F2178B" w:rsidRDefault="00F2178B" w:rsidP="00F2178B">
      <w:pPr>
        <w:rPr>
          <w:lang w:val="en-IN"/>
        </w:rPr>
      </w:pPr>
      <w:r w:rsidRPr="00F2178B">
        <w:rPr>
          <w:b/>
          <w:bCs/>
          <w:lang w:val="en-IN"/>
        </w:rPr>
        <w:t>Purpose:</w:t>
      </w:r>
      <w:r w:rsidRPr="00F2178B">
        <w:rPr>
          <w:lang w:val="en-IN"/>
        </w:rPr>
        <w:t xml:space="preserve"> Align volunteer/event scheduling with office hours; respect holidays.</w:t>
      </w:r>
    </w:p>
    <w:p w14:paraId="3E32E6DE" w14:textId="77777777" w:rsidR="00F2178B" w:rsidRPr="00F2178B" w:rsidRDefault="00F2178B" w:rsidP="00F2178B">
      <w:pPr>
        <w:rPr>
          <w:lang w:val="en-IN"/>
        </w:rPr>
      </w:pPr>
      <w:r w:rsidRPr="00F2178B">
        <w:rPr>
          <w:b/>
          <w:bCs/>
          <w:lang w:val="en-IN"/>
        </w:rPr>
        <w:t>Steps:</w:t>
      </w:r>
      <w:r w:rsidRPr="00F2178B">
        <w:rPr>
          <w:lang w:val="en-IN"/>
        </w:rPr>
        <w:br/>
      </w:r>
      <w:r w:rsidRPr="00F2178B">
        <w:rPr>
          <w:b/>
          <w:bCs/>
          <w:lang w:val="en-IN"/>
        </w:rPr>
        <w:t>Business Hours:</w:t>
      </w:r>
    </w:p>
    <w:p w14:paraId="41CFAA3D" w14:textId="77777777" w:rsidR="00F2178B" w:rsidRPr="00F2178B" w:rsidRDefault="00F2178B" w:rsidP="00F2178B">
      <w:pPr>
        <w:numPr>
          <w:ilvl w:val="0"/>
          <w:numId w:val="25"/>
        </w:numPr>
        <w:rPr>
          <w:lang w:val="en-IN"/>
        </w:rPr>
      </w:pPr>
      <w:r w:rsidRPr="00F2178B">
        <w:rPr>
          <w:lang w:val="en-IN"/>
        </w:rPr>
        <w:t xml:space="preserve">Go to Setup and enter </w:t>
      </w:r>
      <w:r w:rsidRPr="00F2178B">
        <w:rPr>
          <w:b/>
          <w:bCs/>
          <w:lang w:val="en-IN"/>
        </w:rPr>
        <w:t>Business Hours</w:t>
      </w:r>
      <w:r w:rsidRPr="00F2178B">
        <w:rPr>
          <w:lang w:val="en-IN"/>
        </w:rPr>
        <w:t xml:space="preserve"> in Quick Find, then click </w:t>
      </w:r>
      <w:r w:rsidRPr="00F2178B">
        <w:rPr>
          <w:b/>
          <w:bCs/>
          <w:lang w:val="en-IN"/>
        </w:rPr>
        <w:t>New</w:t>
      </w:r>
      <w:r w:rsidRPr="00F2178B">
        <w:rPr>
          <w:lang w:val="en-IN"/>
        </w:rPr>
        <w:t>.</w:t>
      </w:r>
    </w:p>
    <w:p w14:paraId="56C2CCF6" w14:textId="77777777" w:rsidR="00F2178B" w:rsidRPr="00F2178B" w:rsidRDefault="00F2178B" w:rsidP="00F2178B">
      <w:pPr>
        <w:numPr>
          <w:ilvl w:val="0"/>
          <w:numId w:val="25"/>
        </w:numPr>
        <w:rPr>
          <w:lang w:val="en-IN"/>
        </w:rPr>
      </w:pPr>
      <w:r w:rsidRPr="00F2178B">
        <w:rPr>
          <w:lang w:val="en-IN"/>
        </w:rPr>
        <w:t>Fill the following values:</w:t>
      </w:r>
    </w:p>
    <w:p w14:paraId="0A3DDB4D" w14:textId="77777777" w:rsidR="00F2178B" w:rsidRPr="00F2178B" w:rsidRDefault="00F2178B" w:rsidP="00F2178B">
      <w:pPr>
        <w:numPr>
          <w:ilvl w:val="1"/>
          <w:numId w:val="25"/>
        </w:numPr>
        <w:rPr>
          <w:lang w:val="en-IN"/>
        </w:rPr>
      </w:pPr>
      <w:r w:rsidRPr="00F2178B">
        <w:rPr>
          <w:lang w:val="en-IN"/>
        </w:rPr>
        <w:t>Name: Wildlife Standard Hours</w:t>
      </w:r>
    </w:p>
    <w:p w14:paraId="0212DBF6" w14:textId="77777777" w:rsidR="00F2178B" w:rsidRPr="00F2178B" w:rsidRDefault="00F2178B" w:rsidP="00F2178B">
      <w:pPr>
        <w:numPr>
          <w:ilvl w:val="1"/>
          <w:numId w:val="25"/>
        </w:numPr>
        <w:rPr>
          <w:lang w:val="en-IN"/>
        </w:rPr>
      </w:pPr>
      <w:r w:rsidRPr="00F2178B">
        <w:rPr>
          <w:lang w:val="en-IN"/>
        </w:rPr>
        <w:t>Time Zone: GMT+05:30</w:t>
      </w:r>
    </w:p>
    <w:p w14:paraId="288D2EAE" w14:textId="77777777" w:rsidR="00F2178B" w:rsidRPr="00F2178B" w:rsidRDefault="00F2178B" w:rsidP="00F2178B">
      <w:pPr>
        <w:numPr>
          <w:ilvl w:val="1"/>
          <w:numId w:val="25"/>
        </w:numPr>
        <w:rPr>
          <w:lang w:val="en-IN"/>
        </w:rPr>
      </w:pPr>
      <w:r w:rsidRPr="00F2178B">
        <w:rPr>
          <w:lang w:val="en-IN"/>
        </w:rPr>
        <w:t>Working Days: Monday to Saturday, 09:00 to 18:00</w:t>
      </w:r>
    </w:p>
    <w:p w14:paraId="4B449989" w14:textId="77777777" w:rsidR="00F2178B" w:rsidRPr="00F2178B" w:rsidRDefault="00F2178B" w:rsidP="00F2178B">
      <w:pPr>
        <w:rPr>
          <w:lang w:val="en-IN"/>
        </w:rPr>
      </w:pPr>
      <w:r w:rsidRPr="00F2178B">
        <w:rPr>
          <w:b/>
          <w:bCs/>
          <w:lang w:val="en-IN"/>
        </w:rPr>
        <w:t>Holidays:</w:t>
      </w:r>
    </w:p>
    <w:p w14:paraId="21C302D3" w14:textId="77777777" w:rsidR="00F2178B" w:rsidRPr="00F2178B" w:rsidRDefault="00F2178B" w:rsidP="00F2178B">
      <w:pPr>
        <w:numPr>
          <w:ilvl w:val="0"/>
          <w:numId w:val="26"/>
        </w:numPr>
        <w:rPr>
          <w:lang w:val="en-IN"/>
        </w:rPr>
      </w:pPr>
      <w:r w:rsidRPr="00F2178B">
        <w:rPr>
          <w:lang w:val="en-IN"/>
        </w:rPr>
        <w:t xml:space="preserve">Go to Setup and enter </w:t>
      </w:r>
      <w:r w:rsidRPr="00F2178B">
        <w:rPr>
          <w:b/>
          <w:bCs/>
          <w:lang w:val="en-IN"/>
        </w:rPr>
        <w:t>Holidays</w:t>
      </w:r>
      <w:r w:rsidRPr="00F2178B">
        <w:rPr>
          <w:lang w:val="en-IN"/>
        </w:rPr>
        <w:t xml:space="preserve"> in Quick Find, then click </w:t>
      </w:r>
      <w:r w:rsidRPr="00F2178B">
        <w:rPr>
          <w:b/>
          <w:bCs/>
          <w:lang w:val="en-IN"/>
        </w:rPr>
        <w:t>New</w:t>
      </w:r>
      <w:r w:rsidRPr="00F2178B">
        <w:rPr>
          <w:lang w:val="en-IN"/>
        </w:rPr>
        <w:t>.</w:t>
      </w:r>
    </w:p>
    <w:p w14:paraId="51501B43" w14:textId="77777777" w:rsidR="00F2178B" w:rsidRPr="00F2178B" w:rsidRDefault="00F2178B" w:rsidP="00F2178B">
      <w:pPr>
        <w:numPr>
          <w:ilvl w:val="0"/>
          <w:numId w:val="26"/>
        </w:numPr>
        <w:rPr>
          <w:lang w:val="en-IN"/>
        </w:rPr>
      </w:pPr>
      <w:r w:rsidRPr="00F2178B">
        <w:rPr>
          <w:lang w:val="en-IN"/>
        </w:rPr>
        <w:t>Add major NGO holidays such as World Wildlife Day, Earth Day, Founder’s Day.</w:t>
      </w:r>
    </w:p>
    <w:p w14:paraId="66729E2E" w14:textId="77777777" w:rsidR="00F26D88" w:rsidRDefault="00F2178B" w:rsidP="00F2178B">
      <w:pPr>
        <w:rPr>
          <w:i/>
          <w:iCs/>
          <w:lang w:val="en-IN"/>
        </w:rPr>
      </w:pPr>
      <w:r w:rsidRPr="00F2178B">
        <w:rPr>
          <w:b/>
          <w:bCs/>
          <w:lang w:val="en-IN"/>
        </w:rPr>
        <w:t>Validation:</w:t>
      </w:r>
      <w:r w:rsidRPr="00F2178B">
        <w:rPr>
          <w:lang w:val="en-IN"/>
        </w:rPr>
        <w:t xml:space="preserve"> Schedule a Flow or timed action and confirm it respects business hours.</w:t>
      </w:r>
      <w:r w:rsidRPr="00F2178B">
        <w:rPr>
          <w:lang w:val="en-IN"/>
        </w:rPr>
        <w:br/>
      </w:r>
      <w:r w:rsidRPr="00F2178B">
        <w:rPr>
          <w:b/>
          <w:bCs/>
          <w:lang w:val="en-IN"/>
        </w:rPr>
        <w:t>Doc snippet:</w:t>
      </w:r>
      <w:r w:rsidRPr="00F2178B">
        <w:rPr>
          <w:lang w:val="en-IN"/>
        </w:rPr>
        <w:br/>
      </w:r>
      <w:r w:rsidRPr="00F2178B">
        <w:rPr>
          <w:i/>
          <w:iCs/>
          <w:lang w:val="en-IN"/>
        </w:rPr>
        <w:t>"Business Hours: Monday to Saturday 09:00–18:00; major NGO holidays added to avoid auto-scheduling."</w:t>
      </w:r>
    </w:p>
    <w:p w14:paraId="50E97E1A" w14:textId="77777777" w:rsidR="00F26D88" w:rsidRDefault="00F26D88" w:rsidP="00F2178B">
      <w:pPr>
        <w:rPr>
          <w:i/>
          <w:iCs/>
          <w:lang w:val="en-IN"/>
        </w:rPr>
      </w:pPr>
    </w:p>
    <w:p w14:paraId="0932C58A" w14:textId="562B29A5" w:rsidR="00F2178B" w:rsidRPr="00F2178B" w:rsidRDefault="00F26D88" w:rsidP="00F2178B">
      <w:pPr>
        <w:rPr>
          <w:lang w:val="en-IN"/>
        </w:rPr>
      </w:pPr>
      <w:r>
        <w:rPr>
          <w:i/>
          <w:iCs/>
          <w:noProof/>
          <w:lang w:val="en-IN"/>
        </w:rPr>
        <w:drawing>
          <wp:inline distT="0" distB="0" distL="0" distR="0" wp14:anchorId="0D89AFA2" wp14:editId="28977926">
            <wp:extent cx="5928360" cy="2819400"/>
            <wp:effectExtent l="0" t="0" r="0" b="0"/>
            <wp:docPr id="20414914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31062" w14:textId="44E40B7A" w:rsidR="00A34B48" w:rsidRPr="00F2178B" w:rsidRDefault="00F2178B">
      <w:pPr>
        <w:rPr>
          <w:lang w:val="en-IN"/>
        </w:rPr>
      </w:pPr>
      <w:r>
        <w:pict w14:anchorId="785736F3">
          <v:rect id="_x0000_i1197" style="width:0;height:1.5pt" o:hralign="center" o:bullet="t" o:hrstd="t" o:hr="t"/>
        </w:pict>
      </w:r>
    </w:p>
    <w:p w14:paraId="14BF19B4" w14:textId="77777777" w:rsidR="00FD1E11" w:rsidRDefault="00A44F1A">
      <w:pPr>
        <w:pStyle w:val="Heading2"/>
      </w:pPr>
      <w:bookmarkStart w:id="4" w:name="fiscal-year-settings"/>
      <w:bookmarkEnd w:id="3"/>
      <w:r>
        <w:t>2.4 Fiscal Year Settings</w:t>
      </w:r>
    </w:p>
    <w:p w14:paraId="2174E3F7" w14:textId="77777777" w:rsidR="008B1BD5" w:rsidRPr="008B1BD5" w:rsidRDefault="008B1BD5" w:rsidP="008B1BD5">
      <w:pPr>
        <w:rPr>
          <w:lang w:val="en-IN"/>
        </w:rPr>
      </w:pPr>
      <w:r w:rsidRPr="008B1BD5">
        <w:rPr>
          <w:b/>
          <w:bCs/>
          <w:lang w:val="en-IN"/>
        </w:rPr>
        <w:t>Purpose:</w:t>
      </w:r>
      <w:r w:rsidRPr="008B1BD5">
        <w:rPr>
          <w:lang w:val="en-IN"/>
        </w:rPr>
        <w:t xml:space="preserve"> Group donations and budgets by fiscal year.</w:t>
      </w:r>
    </w:p>
    <w:p w14:paraId="1C5A45E3" w14:textId="77777777" w:rsidR="008B1BD5" w:rsidRPr="008B1BD5" w:rsidRDefault="008B1BD5" w:rsidP="008B1BD5">
      <w:pPr>
        <w:rPr>
          <w:lang w:val="en-IN"/>
        </w:rPr>
      </w:pPr>
      <w:r w:rsidRPr="008B1BD5">
        <w:rPr>
          <w:b/>
          <w:bCs/>
          <w:lang w:val="en-IN"/>
        </w:rPr>
        <w:t>Steps:</w:t>
      </w:r>
    </w:p>
    <w:p w14:paraId="4E37D00F" w14:textId="77777777" w:rsidR="008B1BD5" w:rsidRPr="008B1BD5" w:rsidRDefault="008B1BD5" w:rsidP="008B1BD5">
      <w:pPr>
        <w:numPr>
          <w:ilvl w:val="0"/>
          <w:numId w:val="27"/>
        </w:numPr>
        <w:rPr>
          <w:lang w:val="en-IN"/>
        </w:rPr>
      </w:pPr>
      <w:r w:rsidRPr="008B1BD5">
        <w:rPr>
          <w:lang w:val="en-IN"/>
        </w:rPr>
        <w:t xml:space="preserve">Go to Setup and enter </w:t>
      </w:r>
      <w:r w:rsidRPr="008B1BD5">
        <w:rPr>
          <w:b/>
          <w:bCs/>
          <w:lang w:val="en-IN"/>
        </w:rPr>
        <w:t>Fiscal Year</w:t>
      </w:r>
      <w:r w:rsidRPr="008B1BD5">
        <w:rPr>
          <w:lang w:val="en-IN"/>
        </w:rPr>
        <w:t xml:space="preserve"> in Quick Find, then select </w:t>
      </w:r>
      <w:r w:rsidRPr="008B1BD5">
        <w:rPr>
          <w:b/>
          <w:bCs/>
          <w:lang w:val="en-IN"/>
        </w:rPr>
        <w:t>Fiscal Year</w:t>
      </w:r>
      <w:r w:rsidRPr="008B1BD5">
        <w:rPr>
          <w:lang w:val="en-IN"/>
        </w:rPr>
        <w:t>.</w:t>
      </w:r>
    </w:p>
    <w:p w14:paraId="4E35AAF0" w14:textId="77777777" w:rsidR="008B1BD5" w:rsidRPr="008B1BD5" w:rsidRDefault="008B1BD5" w:rsidP="008B1BD5">
      <w:pPr>
        <w:numPr>
          <w:ilvl w:val="0"/>
          <w:numId w:val="27"/>
        </w:numPr>
        <w:rPr>
          <w:lang w:val="en-IN"/>
        </w:rPr>
      </w:pPr>
      <w:r w:rsidRPr="008B1BD5">
        <w:rPr>
          <w:lang w:val="en-IN"/>
        </w:rPr>
        <w:t xml:space="preserve">Choose </w:t>
      </w:r>
      <w:r w:rsidRPr="008B1BD5">
        <w:rPr>
          <w:b/>
          <w:bCs/>
          <w:lang w:val="en-IN"/>
        </w:rPr>
        <w:t>Standard Fiscal Year</w:t>
      </w:r>
      <w:r w:rsidRPr="008B1BD5">
        <w:rPr>
          <w:lang w:val="en-IN"/>
        </w:rPr>
        <w:t xml:space="preserve"> and set Start Month to April.</w:t>
      </w:r>
    </w:p>
    <w:p w14:paraId="7BEB8AB5" w14:textId="3B6B5E9A" w:rsidR="008B1BD5" w:rsidRDefault="008B1BD5" w:rsidP="008B1BD5">
      <w:pPr>
        <w:rPr>
          <w:i/>
          <w:iCs/>
          <w:lang w:val="en-IN"/>
        </w:rPr>
      </w:pPr>
      <w:r w:rsidRPr="008B1BD5">
        <w:rPr>
          <w:lang w:val="en-IN"/>
        </w:rPr>
        <w:br/>
      </w:r>
      <w:r w:rsidRPr="008B1BD5">
        <w:rPr>
          <w:b/>
          <w:bCs/>
          <w:lang w:val="en-IN"/>
        </w:rPr>
        <w:t>Validation:</w:t>
      </w:r>
      <w:r w:rsidRPr="008B1BD5">
        <w:rPr>
          <w:lang w:val="en-IN"/>
        </w:rPr>
        <w:t xml:space="preserve"> Run a donation report grouped by fiscal year.</w:t>
      </w:r>
      <w:r w:rsidRPr="008B1BD5">
        <w:rPr>
          <w:lang w:val="en-IN"/>
        </w:rPr>
        <w:br/>
      </w:r>
      <w:r w:rsidRPr="008B1BD5">
        <w:rPr>
          <w:b/>
          <w:bCs/>
          <w:lang w:val="en-IN"/>
        </w:rPr>
        <w:t>Doc snippet:</w:t>
      </w:r>
      <w:r w:rsidRPr="008B1BD5">
        <w:rPr>
          <w:lang w:val="en-IN"/>
        </w:rPr>
        <w:br/>
      </w:r>
      <w:r w:rsidRPr="008B1BD5">
        <w:rPr>
          <w:i/>
          <w:iCs/>
          <w:lang w:val="en-IN"/>
        </w:rPr>
        <w:t>"Fiscal Year: Standard (April–March) to align with local statutory accounting cycles."</w:t>
      </w:r>
    </w:p>
    <w:p w14:paraId="29D83069" w14:textId="77777777" w:rsidR="00223DA4" w:rsidRDefault="00223DA4" w:rsidP="008B1BD5">
      <w:pPr>
        <w:rPr>
          <w:i/>
          <w:iCs/>
          <w:lang w:val="en-IN"/>
        </w:rPr>
      </w:pPr>
    </w:p>
    <w:p w14:paraId="59DF5A47" w14:textId="311208F8" w:rsidR="008B1BD5" w:rsidRPr="008B1BD5" w:rsidRDefault="002F2732" w:rsidP="008B1BD5">
      <w:pPr>
        <w:rPr>
          <w:lang w:val="en-IN"/>
        </w:rPr>
      </w:pPr>
      <w:r>
        <w:rPr>
          <w:i/>
          <w:iCs/>
          <w:noProof/>
          <w:lang w:val="en-IN"/>
        </w:rPr>
        <w:drawing>
          <wp:inline distT="0" distB="0" distL="0" distR="0" wp14:anchorId="04A03B3B" wp14:editId="1BEEEC4F">
            <wp:extent cx="5928360" cy="2804160"/>
            <wp:effectExtent l="0" t="0" r="0" b="0"/>
            <wp:docPr id="53272538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2A236" w14:textId="77777777" w:rsidR="00FD1E11" w:rsidRDefault="00A44F1A">
      <w:r>
        <w:pict w14:anchorId="35BE94C5">
          <v:rect id="_x0000_i1184" style="width:0;height:1.5pt" o:hralign="center" o:hrstd="t" o:hr="t"/>
        </w:pict>
      </w:r>
    </w:p>
    <w:p w14:paraId="5C35DA71" w14:textId="77777777" w:rsidR="00FD1E11" w:rsidRDefault="00A44F1A">
      <w:pPr>
        <w:pStyle w:val="Heading2"/>
      </w:pPr>
      <w:bookmarkStart w:id="5" w:name="Xa5d03dc662060e78b1e81f6e162bf3fccb4e406"/>
      <w:bookmarkEnd w:id="4"/>
      <w:r>
        <w:t>2.5 Role Hierarchy, Profiles, Permission Sets &amp; Users</w:t>
      </w:r>
    </w:p>
    <w:p w14:paraId="08A09BC0" w14:textId="77777777" w:rsidR="0018025B" w:rsidRPr="0018025B" w:rsidRDefault="0018025B" w:rsidP="0018025B">
      <w:pPr>
        <w:pStyle w:val="BodyText"/>
        <w:rPr>
          <w:lang w:val="en-IN"/>
        </w:rPr>
      </w:pPr>
      <w:r w:rsidRPr="0018025B">
        <w:rPr>
          <w:b/>
          <w:bCs/>
          <w:lang w:val="en-IN"/>
        </w:rPr>
        <w:t>Purpose:</w:t>
      </w:r>
      <w:r w:rsidRPr="0018025B">
        <w:rPr>
          <w:lang w:val="en-IN"/>
        </w:rPr>
        <w:t xml:space="preserve"> Define access rules and user capabilities.</w:t>
      </w:r>
    </w:p>
    <w:p w14:paraId="1483C18F" w14:textId="77777777" w:rsidR="0018025B" w:rsidRPr="0018025B" w:rsidRDefault="0018025B" w:rsidP="0018025B">
      <w:pPr>
        <w:pStyle w:val="BodyText"/>
        <w:rPr>
          <w:lang w:val="en-IN"/>
        </w:rPr>
      </w:pPr>
      <w:r w:rsidRPr="0018025B">
        <w:rPr>
          <w:b/>
          <w:bCs/>
          <w:lang w:val="en-IN"/>
        </w:rPr>
        <w:t>Roles:</w:t>
      </w:r>
    </w:p>
    <w:p w14:paraId="1DA55641" w14:textId="77777777" w:rsidR="0018025B" w:rsidRPr="0018025B" w:rsidRDefault="0018025B" w:rsidP="0018025B">
      <w:pPr>
        <w:pStyle w:val="BodyText"/>
        <w:numPr>
          <w:ilvl w:val="0"/>
          <w:numId w:val="28"/>
        </w:numPr>
        <w:rPr>
          <w:lang w:val="en-IN"/>
        </w:rPr>
      </w:pPr>
      <w:r w:rsidRPr="0018025B">
        <w:rPr>
          <w:lang w:val="en-IN"/>
        </w:rPr>
        <w:t xml:space="preserve">Go to Setup and enter </w:t>
      </w:r>
      <w:r w:rsidRPr="0018025B">
        <w:rPr>
          <w:b/>
          <w:bCs/>
          <w:lang w:val="en-IN"/>
        </w:rPr>
        <w:t>Roles</w:t>
      </w:r>
      <w:r w:rsidRPr="0018025B">
        <w:rPr>
          <w:lang w:val="en-IN"/>
        </w:rPr>
        <w:t xml:space="preserve"> in Quick Find, then click </w:t>
      </w:r>
      <w:r w:rsidRPr="0018025B">
        <w:rPr>
          <w:b/>
          <w:bCs/>
          <w:lang w:val="en-IN"/>
        </w:rPr>
        <w:t>Role Hierarchy</w:t>
      </w:r>
      <w:r w:rsidRPr="0018025B">
        <w:rPr>
          <w:lang w:val="en-IN"/>
        </w:rPr>
        <w:t xml:space="preserve"> and set up roles.</w:t>
      </w:r>
    </w:p>
    <w:p w14:paraId="6AEAC424" w14:textId="77777777" w:rsidR="0018025B" w:rsidRPr="0018025B" w:rsidRDefault="0018025B" w:rsidP="0018025B">
      <w:pPr>
        <w:pStyle w:val="BodyText"/>
        <w:numPr>
          <w:ilvl w:val="0"/>
          <w:numId w:val="28"/>
        </w:numPr>
        <w:rPr>
          <w:lang w:val="en-IN"/>
        </w:rPr>
      </w:pPr>
      <w:r w:rsidRPr="0018025B">
        <w:rPr>
          <w:lang w:val="en-IN"/>
        </w:rPr>
        <w:t>Recommended roles: Executive Director, CRM Admin, Fundraising Manager, Volunteer Coordinator, Field Officer, Veterinarian.</w:t>
      </w:r>
    </w:p>
    <w:p w14:paraId="4B7392B0" w14:textId="77777777" w:rsidR="0018025B" w:rsidRPr="0018025B" w:rsidRDefault="0018025B" w:rsidP="0018025B">
      <w:pPr>
        <w:pStyle w:val="BodyText"/>
        <w:rPr>
          <w:lang w:val="en-IN"/>
        </w:rPr>
      </w:pPr>
      <w:r w:rsidRPr="0018025B">
        <w:rPr>
          <w:b/>
          <w:bCs/>
          <w:lang w:val="en-IN"/>
        </w:rPr>
        <w:t>Profiles:</w:t>
      </w:r>
    </w:p>
    <w:p w14:paraId="2BCF3C49" w14:textId="77777777" w:rsidR="0018025B" w:rsidRPr="0018025B" w:rsidRDefault="0018025B" w:rsidP="0018025B">
      <w:pPr>
        <w:pStyle w:val="BodyText"/>
        <w:numPr>
          <w:ilvl w:val="0"/>
          <w:numId w:val="29"/>
        </w:numPr>
        <w:rPr>
          <w:lang w:val="en-IN"/>
        </w:rPr>
      </w:pPr>
      <w:r w:rsidRPr="0018025B">
        <w:rPr>
          <w:lang w:val="en-IN"/>
        </w:rPr>
        <w:t xml:space="preserve">Go to Setup and enter </w:t>
      </w:r>
      <w:r w:rsidRPr="0018025B">
        <w:rPr>
          <w:b/>
          <w:bCs/>
          <w:lang w:val="en-IN"/>
        </w:rPr>
        <w:t>Profiles</w:t>
      </w:r>
      <w:r w:rsidRPr="0018025B">
        <w:rPr>
          <w:lang w:val="en-IN"/>
        </w:rPr>
        <w:t xml:space="preserve"> in Quick Find.</w:t>
      </w:r>
    </w:p>
    <w:p w14:paraId="484887E6" w14:textId="77777777" w:rsidR="0018025B" w:rsidRPr="0018025B" w:rsidRDefault="0018025B" w:rsidP="0018025B">
      <w:pPr>
        <w:pStyle w:val="BodyText"/>
        <w:numPr>
          <w:ilvl w:val="0"/>
          <w:numId w:val="29"/>
        </w:numPr>
        <w:rPr>
          <w:lang w:val="en-IN"/>
        </w:rPr>
      </w:pPr>
      <w:r w:rsidRPr="0018025B">
        <w:rPr>
          <w:lang w:val="en-IN"/>
        </w:rPr>
        <w:t xml:space="preserve">Clone standard profiles to create: </w:t>
      </w:r>
      <w:proofErr w:type="spellStart"/>
      <w:r w:rsidRPr="0018025B">
        <w:rPr>
          <w:lang w:val="en-IN"/>
        </w:rPr>
        <w:t>Wildlife_Admin</w:t>
      </w:r>
      <w:proofErr w:type="spellEnd"/>
      <w:r w:rsidRPr="0018025B">
        <w:rPr>
          <w:lang w:val="en-IN"/>
        </w:rPr>
        <w:t xml:space="preserve">, </w:t>
      </w:r>
      <w:proofErr w:type="spellStart"/>
      <w:r w:rsidRPr="0018025B">
        <w:rPr>
          <w:lang w:val="en-IN"/>
        </w:rPr>
        <w:t>Fundraising_Manager_Profile</w:t>
      </w:r>
      <w:proofErr w:type="spellEnd"/>
      <w:r w:rsidRPr="0018025B">
        <w:rPr>
          <w:lang w:val="en-IN"/>
        </w:rPr>
        <w:t xml:space="preserve">, </w:t>
      </w:r>
      <w:proofErr w:type="spellStart"/>
      <w:r w:rsidRPr="0018025B">
        <w:rPr>
          <w:lang w:val="en-IN"/>
        </w:rPr>
        <w:t>Volunteer_Coordinator_Profile</w:t>
      </w:r>
      <w:proofErr w:type="spellEnd"/>
      <w:r w:rsidRPr="0018025B">
        <w:rPr>
          <w:lang w:val="en-IN"/>
        </w:rPr>
        <w:t xml:space="preserve">, </w:t>
      </w:r>
      <w:proofErr w:type="spellStart"/>
      <w:r w:rsidRPr="0018025B">
        <w:rPr>
          <w:lang w:val="en-IN"/>
        </w:rPr>
        <w:t>Field_Officer_Profile</w:t>
      </w:r>
      <w:proofErr w:type="spellEnd"/>
      <w:r w:rsidRPr="0018025B">
        <w:rPr>
          <w:lang w:val="en-IN"/>
        </w:rPr>
        <w:t>.</w:t>
      </w:r>
    </w:p>
    <w:p w14:paraId="2192520E" w14:textId="77777777" w:rsidR="0018025B" w:rsidRPr="0018025B" w:rsidRDefault="0018025B" w:rsidP="0018025B">
      <w:pPr>
        <w:pStyle w:val="BodyText"/>
        <w:rPr>
          <w:lang w:val="en-IN"/>
        </w:rPr>
      </w:pPr>
      <w:r w:rsidRPr="0018025B">
        <w:rPr>
          <w:b/>
          <w:bCs/>
          <w:lang w:val="en-IN"/>
        </w:rPr>
        <w:t>Permission Sets:</w:t>
      </w:r>
    </w:p>
    <w:p w14:paraId="0562B237" w14:textId="77777777" w:rsidR="0018025B" w:rsidRPr="0018025B" w:rsidRDefault="0018025B" w:rsidP="0018025B">
      <w:pPr>
        <w:pStyle w:val="BodyText"/>
        <w:numPr>
          <w:ilvl w:val="0"/>
          <w:numId w:val="30"/>
        </w:numPr>
        <w:rPr>
          <w:lang w:val="en-IN"/>
        </w:rPr>
      </w:pPr>
      <w:r w:rsidRPr="0018025B">
        <w:rPr>
          <w:lang w:val="en-IN"/>
        </w:rPr>
        <w:t xml:space="preserve">Go to Setup and enter </w:t>
      </w:r>
      <w:r w:rsidRPr="0018025B">
        <w:rPr>
          <w:b/>
          <w:bCs/>
          <w:lang w:val="en-IN"/>
        </w:rPr>
        <w:t>Permission Sets</w:t>
      </w:r>
      <w:r w:rsidRPr="0018025B">
        <w:rPr>
          <w:lang w:val="en-IN"/>
        </w:rPr>
        <w:t xml:space="preserve"> in Quick Find, then click </w:t>
      </w:r>
      <w:r w:rsidRPr="0018025B">
        <w:rPr>
          <w:b/>
          <w:bCs/>
          <w:lang w:val="en-IN"/>
        </w:rPr>
        <w:t>New</w:t>
      </w:r>
      <w:r w:rsidRPr="0018025B">
        <w:rPr>
          <w:lang w:val="en-IN"/>
        </w:rPr>
        <w:t>.</w:t>
      </w:r>
    </w:p>
    <w:p w14:paraId="365B9444" w14:textId="77777777" w:rsidR="0018025B" w:rsidRPr="0018025B" w:rsidRDefault="0018025B" w:rsidP="0018025B">
      <w:pPr>
        <w:pStyle w:val="BodyText"/>
        <w:numPr>
          <w:ilvl w:val="0"/>
          <w:numId w:val="30"/>
        </w:numPr>
        <w:rPr>
          <w:lang w:val="en-IN"/>
        </w:rPr>
      </w:pPr>
      <w:r w:rsidRPr="0018025B">
        <w:rPr>
          <w:lang w:val="en-IN"/>
        </w:rPr>
        <w:t xml:space="preserve">Create permission sets: </w:t>
      </w:r>
      <w:proofErr w:type="spellStart"/>
      <w:r w:rsidRPr="0018025B">
        <w:rPr>
          <w:lang w:val="en-IN"/>
        </w:rPr>
        <w:t>Fundraising_Manager_PS</w:t>
      </w:r>
      <w:proofErr w:type="spellEnd"/>
      <w:r w:rsidRPr="0018025B">
        <w:rPr>
          <w:lang w:val="en-IN"/>
        </w:rPr>
        <w:t xml:space="preserve">, </w:t>
      </w:r>
      <w:proofErr w:type="spellStart"/>
      <w:r w:rsidRPr="0018025B">
        <w:rPr>
          <w:lang w:val="en-IN"/>
        </w:rPr>
        <w:t>Volunteer_Coordinator_PS</w:t>
      </w:r>
      <w:proofErr w:type="spellEnd"/>
      <w:r w:rsidRPr="0018025B">
        <w:rPr>
          <w:lang w:val="en-IN"/>
        </w:rPr>
        <w:t xml:space="preserve">, </w:t>
      </w:r>
      <w:proofErr w:type="spellStart"/>
      <w:r w:rsidRPr="0018025B">
        <w:rPr>
          <w:lang w:val="en-IN"/>
        </w:rPr>
        <w:t>Field_Officer_PS</w:t>
      </w:r>
      <w:proofErr w:type="spellEnd"/>
      <w:r w:rsidRPr="0018025B">
        <w:rPr>
          <w:lang w:val="en-IN"/>
        </w:rPr>
        <w:t>.</w:t>
      </w:r>
    </w:p>
    <w:p w14:paraId="7253B597" w14:textId="77777777" w:rsidR="0018025B" w:rsidRPr="0018025B" w:rsidRDefault="0018025B" w:rsidP="0018025B">
      <w:pPr>
        <w:pStyle w:val="BodyText"/>
        <w:rPr>
          <w:lang w:val="en-IN"/>
        </w:rPr>
      </w:pPr>
      <w:r w:rsidRPr="0018025B">
        <w:rPr>
          <w:b/>
          <w:bCs/>
          <w:lang w:val="en-IN"/>
        </w:rPr>
        <w:t>Users:</w:t>
      </w:r>
    </w:p>
    <w:p w14:paraId="106A473D" w14:textId="77777777" w:rsidR="0018025B" w:rsidRPr="0018025B" w:rsidRDefault="0018025B" w:rsidP="0018025B">
      <w:pPr>
        <w:pStyle w:val="BodyText"/>
        <w:numPr>
          <w:ilvl w:val="0"/>
          <w:numId w:val="31"/>
        </w:numPr>
        <w:rPr>
          <w:lang w:val="en-IN"/>
        </w:rPr>
      </w:pPr>
      <w:r w:rsidRPr="0018025B">
        <w:rPr>
          <w:lang w:val="en-IN"/>
        </w:rPr>
        <w:t xml:space="preserve">Go to Setup and enter </w:t>
      </w:r>
      <w:r w:rsidRPr="0018025B">
        <w:rPr>
          <w:b/>
          <w:bCs/>
          <w:lang w:val="en-IN"/>
        </w:rPr>
        <w:t>Users</w:t>
      </w:r>
      <w:r w:rsidRPr="0018025B">
        <w:rPr>
          <w:lang w:val="en-IN"/>
        </w:rPr>
        <w:t xml:space="preserve"> in Quick Find, then click </w:t>
      </w:r>
      <w:r w:rsidRPr="0018025B">
        <w:rPr>
          <w:b/>
          <w:bCs/>
          <w:lang w:val="en-IN"/>
        </w:rPr>
        <w:t>New User</w:t>
      </w:r>
      <w:r w:rsidRPr="0018025B">
        <w:rPr>
          <w:lang w:val="en-IN"/>
        </w:rPr>
        <w:t>.</w:t>
      </w:r>
    </w:p>
    <w:p w14:paraId="583B997E" w14:textId="77777777" w:rsidR="0018025B" w:rsidRPr="0018025B" w:rsidRDefault="0018025B" w:rsidP="0018025B">
      <w:pPr>
        <w:pStyle w:val="BodyText"/>
        <w:numPr>
          <w:ilvl w:val="0"/>
          <w:numId w:val="31"/>
        </w:numPr>
        <w:rPr>
          <w:lang w:val="en-IN"/>
        </w:rPr>
      </w:pPr>
      <w:r w:rsidRPr="0018025B">
        <w:rPr>
          <w:lang w:val="en-IN"/>
        </w:rPr>
        <w:t xml:space="preserve">Sample user: Priya Singh, Username: priya.wildlife@example.com, Role: Fundraising Manager, Profile: </w:t>
      </w:r>
      <w:proofErr w:type="spellStart"/>
      <w:r w:rsidRPr="0018025B">
        <w:rPr>
          <w:lang w:val="en-IN"/>
        </w:rPr>
        <w:t>Fundraising_Manager_Profile</w:t>
      </w:r>
      <w:proofErr w:type="spellEnd"/>
      <w:r w:rsidRPr="0018025B">
        <w:rPr>
          <w:lang w:val="en-IN"/>
        </w:rPr>
        <w:t>.</w:t>
      </w:r>
    </w:p>
    <w:p w14:paraId="017C68AB" w14:textId="338E4C88" w:rsidR="0018025B" w:rsidRDefault="0018025B" w:rsidP="0018025B">
      <w:pPr>
        <w:pStyle w:val="BodyText"/>
        <w:rPr>
          <w:i/>
          <w:iCs/>
          <w:lang w:val="en-IN"/>
        </w:rPr>
      </w:pPr>
      <w:r w:rsidRPr="0018025B">
        <w:rPr>
          <w:b/>
          <w:bCs/>
          <w:lang w:val="en-IN"/>
        </w:rPr>
        <w:t>Validation:</w:t>
      </w:r>
      <w:r w:rsidRPr="0018025B">
        <w:rPr>
          <w:lang w:val="en-IN"/>
        </w:rPr>
        <w:t xml:space="preserve"> Login as test user and verify creating Donation, Volunteer Assignment, and running reports.</w:t>
      </w:r>
      <w:r w:rsidRPr="0018025B">
        <w:rPr>
          <w:lang w:val="en-IN"/>
        </w:rPr>
        <w:br/>
      </w:r>
      <w:r w:rsidRPr="0018025B">
        <w:rPr>
          <w:b/>
          <w:bCs/>
          <w:lang w:val="en-IN"/>
        </w:rPr>
        <w:t>Doc snippet:</w:t>
      </w:r>
      <w:r w:rsidRPr="0018025B">
        <w:rPr>
          <w:lang w:val="en-IN"/>
        </w:rPr>
        <w:br/>
      </w:r>
      <w:r w:rsidRPr="0018025B">
        <w:rPr>
          <w:i/>
          <w:iCs/>
          <w:lang w:val="en-IN"/>
        </w:rPr>
        <w:t>"Roles, profiles, and permission sets configured to separate fundraising, volunteer coordination, and field operations."</w:t>
      </w:r>
    </w:p>
    <w:p w14:paraId="048E07DF" w14:textId="1DC8AE15" w:rsidR="0018025B" w:rsidRPr="0018025B" w:rsidRDefault="00223DA4" w:rsidP="0018025B">
      <w:pPr>
        <w:pStyle w:val="BodyText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9547666" wp14:editId="4975443B">
            <wp:extent cx="5928360" cy="2735580"/>
            <wp:effectExtent l="0" t="0" r="0" b="0"/>
            <wp:docPr id="114288789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C45F9" w14:textId="77777777" w:rsidR="00FD1E11" w:rsidRDefault="00A44F1A">
      <w:bookmarkStart w:id="6" w:name="users-how-example-user"/>
      <w:r>
        <w:pict w14:anchorId="6B5E08CE">
          <v:rect id="_x0000_i1185" style="width:0;height:1.5pt" o:hralign="center" o:hrstd="t" o:hr="t"/>
        </w:pict>
      </w:r>
    </w:p>
    <w:p w14:paraId="2D754A48" w14:textId="77777777" w:rsidR="00FD1E11" w:rsidRDefault="00A44F1A">
      <w:pPr>
        <w:pStyle w:val="Heading2"/>
      </w:pPr>
      <w:bookmarkStart w:id="7" w:name="login-access-policies-security-basics"/>
      <w:bookmarkEnd w:id="5"/>
      <w:bookmarkEnd w:id="6"/>
      <w:r>
        <w:t>2.6 Login Access Policies &amp; Security Basics</w:t>
      </w:r>
    </w:p>
    <w:p w14:paraId="2311D4BA" w14:textId="77777777" w:rsidR="00EF0EB7" w:rsidRPr="00EF0EB7" w:rsidRDefault="00EF0EB7" w:rsidP="00EF0EB7">
      <w:pPr>
        <w:rPr>
          <w:lang w:val="en-IN"/>
        </w:rPr>
      </w:pPr>
      <w:r w:rsidRPr="00EF0EB7">
        <w:rPr>
          <w:b/>
          <w:bCs/>
          <w:lang w:val="en-IN"/>
        </w:rPr>
        <w:t>Purpose:</w:t>
      </w:r>
      <w:r w:rsidRPr="00EF0EB7">
        <w:rPr>
          <w:lang w:val="en-IN"/>
        </w:rPr>
        <w:t xml:space="preserve"> Secure troubleshooting, session management, and login restrictions.</w:t>
      </w:r>
    </w:p>
    <w:p w14:paraId="7E1A95FE" w14:textId="77777777" w:rsidR="00EF0EB7" w:rsidRPr="00EF0EB7" w:rsidRDefault="00EF0EB7" w:rsidP="00EF0EB7">
      <w:pPr>
        <w:rPr>
          <w:lang w:val="en-IN"/>
        </w:rPr>
      </w:pPr>
      <w:r w:rsidRPr="00EF0EB7">
        <w:rPr>
          <w:b/>
          <w:bCs/>
          <w:lang w:val="en-IN"/>
        </w:rPr>
        <w:t>Steps:</w:t>
      </w:r>
    </w:p>
    <w:p w14:paraId="5CF93AD7" w14:textId="77777777" w:rsidR="00EF0EB7" w:rsidRPr="00EF0EB7" w:rsidRDefault="00EF0EB7" w:rsidP="00EF0EB7">
      <w:pPr>
        <w:numPr>
          <w:ilvl w:val="0"/>
          <w:numId w:val="32"/>
        </w:numPr>
        <w:rPr>
          <w:lang w:val="en-IN"/>
        </w:rPr>
      </w:pPr>
      <w:r w:rsidRPr="00EF0EB7">
        <w:rPr>
          <w:lang w:val="en-IN"/>
        </w:rPr>
        <w:t xml:space="preserve">Go to Setup and enter </w:t>
      </w:r>
      <w:r w:rsidRPr="00EF0EB7">
        <w:rPr>
          <w:b/>
          <w:bCs/>
          <w:lang w:val="en-IN"/>
        </w:rPr>
        <w:t>Login Access Policies</w:t>
      </w:r>
      <w:r w:rsidRPr="00EF0EB7">
        <w:rPr>
          <w:lang w:val="en-IN"/>
        </w:rPr>
        <w:t xml:space="preserve"> in Quick Find, then configure.</w:t>
      </w:r>
    </w:p>
    <w:p w14:paraId="605336D3" w14:textId="77777777" w:rsidR="00EF0EB7" w:rsidRPr="00EF0EB7" w:rsidRDefault="00EF0EB7" w:rsidP="00EF0EB7">
      <w:pPr>
        <w:numPr>
          <w:ilvl w:val="0"/>
          <w:numId w:val="32"/>
        </w:numPr>
        <w:rPr>
          <w:lang w:val="en-IN"/>
        </w:rPr>
      </w:pPr>
      <w:r w:rsidRPr="00EF0EB7">
        <w:rPr>
          <w:lang w:val="en-IN"/>
        </w:rPr>
        <w:t xml:space="preserve">Go to Setup and enter </w:t>
      </w:r>
      <w:r w:rsidRPr="00EF0EB7">
        <w:rPr>
          <w:b/>
          <w:bCs/>
          <w:lang w:val="en-IN"/>
        </w:rPr>
        <w:t>Session Settings</w:t>
      </w:r>
      <w:r w:rsidRPr="00EF0EB7">
        <w:rPr>
          <w:lang w:val="en-IN"/>
        </w:rPr>
        <w:t xml:space="preserve"> in Quick Find and set session timeout.</w:t>
      </w:r>
    </w:p>
    <w:p w14:paraId="736B2BFE" w14:textId="77777777" w:rsidR="00EF0EB7" w:rsidRPr="00EF0EB7" w:rsidRDefault="00EF0EB7" w:rsidP="00EF0EB7">
      <w:pPr>
        <w:numPr>
          <w:ilvl w:val="0"/>
          <w:numId w:val="32"/>
        </w:numPr>
        <w:rPr>
          <w:lang w:val="en-IN"/>
        </w:rPr>
      </w:pPr>
      <w:r w:rsidRPr="00EF0EB7">
        <w:rPr>
          <w:lang w:val="en-IN"/>
        </w:rPr>
        <w:t xml:space="preserve">Update </w:t>
      </w:r>
      <w:r w:rsidRPr="00EF0EB7">
        <w:rPr>
          <w:b/>
          <w:bCs/>
          <w:lang w:val="en-IN"/>
        </w:rPr>
        <w:t>Login IP Ranges</w:t>
      </w:r>
      <w:r w:rsidRPr="00EF0EB7">
        <w:rPr>
          <w:lang w:val="en-IN"/>
        </w:rPr>
        <w:t xml:space="preserve"> in Profiles if access restriction is needed.</w:t>
      </w:r>
    </w:p>
    <w:p w14:paraId="7183AC53" w14:textId="6AD24D03" w:rsidR="00EF0EB7" w:rsidRDefault="00EF0EB7" w:rsidP="00EF0EB7">
      <w:pPr>
        <w:rPr>
          <w:lang w:val="en-IN"/>
        </w:rPr>
      </w:pPr>
      <w:r w:rsidRPr="00EF0EB7">
        <w:rPr>
          <w:b/>
          <w:bCs/>
          <w:lang w:val="en-IN"/>
        </w:rPr>
        <w:t>Recommended:</w:t>
      </w:r>
      <w:r w:rsidRPr="00EF0EB7">
        <w:rPr>
          <w:lang w:val="en-IN"/>
        </w:rPr>
        <w:t xml:space="preserve"> Allow Admin login-as-user in development orgs.</w:t>
      </w:r>
      <w:r w:rsidRPr="00EF0EB7">
        <w:rPr>
          <w:lang w:val="en-IN"/>
        </w:rPr>
        <w:br/>
      </w:r>
      <w:r w:rsidRPr="00EF0EB7">
        <w:rPr>
          <w:b/>
          <w:bCs/>
          <w:lang w:val="en-IN"/>
        </w:rPr>
        <w:t>Validation:</w:t>
      </w:r>
      <w:r w:rsidRPr="00EF0EB7">
        <w:rPr>
          <w:lang w:val="en-IN"/>
        </w:rPr>
        <w:t xml:space="preserve"> Admin can login as test user or request access grant.</w:t>
      </w:r>
    </w:p>
    <w:p w14:paraId="29C9E68C" w14:textId="77777777" w:rsidR="00262771" w:rsidRDefault="00262771" w:rsidP="00EF0EB7">
      <w:pPr>
        <w:rPr>
          <w:lang w:val="en-IN"/>
        </w:rPr>
      </w:pPr>
    </w:p>
    <w:p w14:paraId="7F21B7BC" w14:textId="70B76E67" w:rsidR="00EF0EB7" w:rsidRPr="00EF0EB7" w:rsidRDefault="00262771" w:rsidP="00EF0EB7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A72437D" wp14:editId="419E4F24">
            <wp:extent cx="5943600" cy="3345180"/>
            <wp:effectExtent l="0" t="0" r="0" b="0"/>
            <wp:docPr id="8549319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5B18F" w14:textId="77777777" w:rsidR="00FD1E11" w:rsidRDefault="00A44F1A">
      <w:r>
        <w:pict w14:anchorId="1184AC5E">
          <v:rect id="_x0000_i1186" style="width:0;height:1.5pt" o:hralign="center" o:hrstd="t" o:hr="t"/>
        </w:pict>
      </w:r>
    </w:p>
    <w:p w14:paraId="38199743" w14:textId="77777777" w:rsidR="00FD1E11" w:rsidRDefault="00A44F1A">
      <w:pPr>
        <w:pStyle w:val="Heading2"/>
      </w:pPr>
      <w:bookmarkStart w:id="8" w:name="developer-tools-org-preferences"/>
      <w:bookmarkEnd w:id="7"/>
      <w:r>
        <w:t>2.7 Developer Tools &amp; Org Preferences</w:t>
      </w:r>
    </w:p>
    <w:p w14:paraId="70EAA1C0" w14:textId="77777777" w:rsidR="00B52437" w:rsidRPr="00B52437" w:rsidRDefault="00B52437" w:rsidP="00B52437">
      <w:pPr>
        <w:pStyle w:val="BodyText"/>
        <w:rPr>
          <w:lang w:val="en-IN"/>
        </w:rPr>
      </w:pPr>
      <w:r w:rsidRPr="00B52437">
        <w:rPr>
          <w:b/>
          <w:bCs/>
          <w:lang w:val="en-IN"/>
        </w:rPr>
        <w:t>Purpose:</w:t>
      </w:r>
      <w:r w:rsidRPr="00B52437">
        <w:rPr>
          <w:lang w:val="en-IN"/>
        </w:rPr>
        <w:t xml:space="preserve"> Prepare for source-driven development and testing.</w:t>
      </w:r>
    </w:p>
    <w:p w14:paraId="744C3610" w14:textId="77777777" w:rsidR="00B52437" w:rsidRPr="00B52437" w:rsidRDefault="00B52437" w:rsidP="00B52437">
      <w:pPr>
        <w:pStyle w:val="BodyText"/>
        <w:rPr>
          <w:lang w:val="en-IN"/>
        </w:rPr>
      </w:pPr>
      <w:r w:rsidRPr="00B52437">
        <w:rPr>
          <w:b/>
          <w:bCs/>
          <w:lang w:val="en-IN"/>
        </w:rPr>
        <w:t>Steps:</w:t>
      </w:r>
    </w:p>
    <w:p w14:paraId="2AC2F2A2" w14:textId="77777777" w:rsidR="00B52437" w:rsidRPr="00B52437" w:rsidRDefault="00B52437" w:rsidP="00B52437">
      <w:pPr>
        <w:pStyle w:val="BodyText"/>
        <w:numPr>
          <w:ilvl w:val="0"/>
          <w:numId w:val="33"/>
        </w:numPr>
        <w:rPr>
          <w:lang w:val="en-IN"/>
        </w:rPr>
      </w:pPr>
      <w:r w:rsidRPr="00B52437">
        <w:rPr>
          <w:lang w:val="en-IN"/>
        </w:rPr>
        <w:t>Enable Dev Hub if using scratch orgs.</w:t>
      </w:r>
    </w:p>
    <w:p w14:paraId="13E2FD35" w14:textId="77777777" w:rsidR="00B52437" w:rsidRPr="00B52437" w:rsidRDefault="00B52437" w:rsidP="00B52437">
      <w:pPr>
        <w:pStyle w:val="BodyText"/>
        <w:numPr>
          <w:ilvl w:val="0"/>
          <w:numId w:val="33"/>
        </w:numPr>
        <w:rPr>
          <w:lang w:val="en-IN"/>
        </w:rPr>
      </w:pPr>
      <w:r w:rsidRPr="00B52437">
        <w:rPr>
          <w:lang w:val="en-IN"/>
        </w:rPr>
        <w:t>Install Salesforce CLI and VS Code (document versions used).</w:t>
      </w:r>
    </w:p>
    <w:p w14:paraId="06189141" w14:textId="77777777" w:rsidR="00B52437" w:rsidRPr="00B52437" w:rsidRDefault="00B52437" w:rsidP="00B52437">
      <w:pPr>
        <w:pStyle w:val="BodyText"/>
        <w:numPr>
          <w:ilvl w:val="0"/>
          <w:numId w:val="33"/>
        </w:numPr>
        <w:rPr>
          <w:lang w:val="en-IN"/>
        </w:rPr>
      </w:pPr>
      <w:r w:rsidRPr="00B52437">
        <w:rPr>
          <w:lang w:val="en-IN"/>
        </w:rPr>
        <w:t xml:space="preserve">Go to Setup and enter </w:t>
      </w:r>
      <w:r w:rsidRPr="00B52437">
        <w:rPr>
          <w:b/>
          <w:bCs/>
          <w:lang w:val="en-IN"/>
        </w:rPr>
        <w:t>Email Deliverability</w:t>
      </w:r>
      <w:r w:rsidRPr="00B52437">
        <w:rPr>
          <w:lang w:val="en-IN"/>
        </w:rPr>
        <w:t>, then set to All Email for testing.</w:t>
      </w:r>
    </w:p>
    <w:p w14:paraId="64065C10" w14:textId="77777777" w:rsidR="00754D9D" w:rsidRPr="00754D9D" w:rsidRDefault="00B52437" w:rsidP="00B52437">
      <w:pPr>
        <w:pStyle w:val="BodyText"/>
        <w:numPr>
          <w:ilvl w:val="0"/>
          <w:numId w:val="33"/>
        </w:numPr>
        <w:rPr>
          <w:lang w:val="en-IN"/>
        </w:rPr>
      </w:pPr>
      <w:r w:rsidRPr="00B52437">
        <w:rPr>
          <w:lang w:val="en-IN"/>
        </w:rPr>
        <w:t xml:space="preserve">Go to Setup and enter </w:t>
      </w:r>
      <w:r w:rsidRPr="00B52437">
        <w:rPr>
          <w:b/>
          <w:bCs/>
          <w:lang w:val="en-IN"/>
        </w:rPr>
        <w:t>App Manager</w:t>
      </w:r>
      <w:r w:rsidRPr="00B52437">
        <w:rPr>
          <w:lang w:val="en-IN"/>
        </w:rPr>
        <w:t>, edit Lightning App → Branding → upload logo.</w:t>
      </w:r>
      <w:r w:rsidRPr="00B52437">
        <w:rPr>
          <w:lang w:val="en-IN"/>
        </w:rPr>
        <w:br/>
      </w:r>
    </w:p>
    <w:p w14:paraId="6431548F" w14:textId="79C3B512" w:rsidR="00B52437" w:rsidRDefault="00B52437" w:rsidP="00B52437">
      <w:pPr>
        <w:pStyle w:val="BodyText"/>
        <w:numPr>
          <w:ilvl w:val="0"/>
          <w:numId w:val="33"/>
        </w:numPr>
        <w:rPr>
          <w:lang w:val="en-IN"/>
        </w:rPr>
      </w:pPr>
      <w:r w:rsidRPr="00B52437">
        <w:rPr>
          <w:b/>
          <w:bCs/>
          <w:lang w:val="en-IN"/>
        </w:rPr>
        <w:t>Validation:</w:t>
      </w:r>
      <w:r w:rsidRPr="00B52437">
        <w:rPr>
          <w:lang w:val="en-IN"/>
        </w:rPr>
        <w:t xml:space="preserve"> Send test email via Flow or Email Alert and confirm delivery. Confirm SFDX source retrieval.</w:t>
      </w:r>
    </w:p>
    <w:p w14:paraId="1861D068" w14:textId="3514CB30" w:rsidR="00754D9D" w:rsidRPr="00B52437" w:rsidRDefault="00754D9D" w:rsidP="00754D9D">
      <w:pPr>
        <w:pStyle w:val="BodyText"/>
        <w:ind w:left="720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3F8360B" wp14:editId="0C5E151E">
            <wp:extent cx="4770120" cy="2781300"/>
            <wp:effectExtent l="0" t="0" r="0" b="0"/>
            <wp:docPr id="137164612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AAF4D" w14:textId="77777777" w:rsidR="00B52437" w:rsidRPr="00B52437" w:rsidRDefault="00B52437" w:rsidP="00B52437">
      <w:pPr>
        <w:pStyle w:val="BodyText"/>
      </w:pPr>
    </w:p>
    <w:p w14:paraId="7F2D8DBE" w14:textId="77777777" w:rsidR="00FD1E11" w:rsidRDefault="00A44F1A">
      <w:bookmarkStart w:id="9" w:name="smoke-tests-post-setup-quick-checks"/>
      <w:bookmarkEnd w:id="8"/>
      <w:r>
        <w:pict w14:anchorId="42AE3DCF">
          <v:rect id="_x0000_i1191" style="width:0;height:1.5pt" o:hralign="center" o:hrstd="t" o:hr="t"/>
        </w:pict>
      </w:r>
    </w:p>
    <w:bookmarkEnd w:id="0"/>
    <w:bookmarkEnd w:id="9"/>
    <w:p w14:paraId="43DCE1DC" w14:textId="1CC5F67F" w:rsidR="00FD1E11" w:rsidRDefault="00FD1E11">
      <w:pPr>
        <w:pStyle w:val="BodyText"/>
      </w:pPr>
    </w:p>
    <w:sectPr w:rsidR="00FD1E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6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FBAED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30A8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F63E6CE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3D5A2F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0A0041A"/>
    <w:multiLevelType w:val="multilevel"/>
    <w:tmpl w:val="06565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2533B3C"/>
    <w:multiLevelType w:val="multilevel"/>
    <w:tmpl w:val="5DD42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860FD5"/>
    <w:multiLevelType w:val="multilevel"/>
    <w:tmpl w:val="28628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D754C1"/>
    <w:multiLevelType w:val="multilevel"/>
    <w:tmpl w:val="784C9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9C6683"/>
    <w:multiLevelType w:val="multilevel"/>
    <w:tmpl w:val="EF7E5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304BA2"/>
    <w:multiLevelType w:val="multilevel"/>
    <w:tmpl w:val="AEC2C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C650D3"/>
    <w:multiLevelType w:val="multilevel"/>
    <w:tmpl w:val="0FF46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4FF1ED9"/>
    <w:multiLevelType w:val="multilevel"/>
    <w:tmpl w:val="30ACC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4B7A49"/>
    <w:multiLevelType w:val="multilevel"/>
    <w:tmpl w:val="1B308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106AF7"/>
    <w:multiLevelType w:val="multilevel"/>
    <w:tmpl w:val="A2E82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8859CC"/>
    <w:multiLevelType w:val="multilevel"/>
    <w:tmpl w:val="44E21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5E3B07"/>
    <w:multiLevelType w:val="multilevel"/>
    <w:tmpl w:val="86747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B8D2E6B"/>
    <w:multiLevelType w:val="multilevel"/>
    <w:tmpl w:val="0540E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5811307">
    <w:abstractNumId w:val="0"/>
  </w:num>
  <w:num w:numId="2" w16cid:durableId="825631169">
    <w:abstractNumId w:val="1"/>
  </w:num>
  <w:num w:numId="3" w16cid:durableId="344677754">
    <w:abstractNumId w:val="1"/>
  </w:num>
  <w:num w:numId="4" w16cid:durableId="1709185768">
    <w:abstractNumId w:val="1"/>
  </w:num>
  <w:num w:numId="5" w16cid:durableId="1024751472">
    <w:abstractNumId w:val="1"/>
  </w:num>
  <w:num w:numId="6" w16cid:durableId="20231182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3819255">
    <w:abstractNumId w:val="2"/>
  </w:num>
  <w:num w:numId="8" w16cid:durableId="1691300596">
    <w:abstractNumId w:val="2"/>
  </w:num>
  <w:num w:numId="9" w16cid:durableId="1366517198">
    <w:abstractNumId w:val="2"/>
  </w:num>
  <w:num w:numId="10" w16cid:durableId="246964494">
    <w:abstractNumId w:val="2"/>
  </w:num>
  <w:num w:numId="11" w16cid:durableId="929853264">
    <w:abstractNumId w:val="2"/>
  </w:num>
  <w:num w:numId="12" w16cid:durableId="1156843630">
    <w:abstractNumId w:val="2"/>
  </w:num>
  <w:num w:numId="13" w16cid:durableId="1294604545">
    <w:abstractNumId w:val="2"/>
  </w:num>
  <w:num w:numId="14" w16cid:durableId="1082340002">
    <w:abstractNumId w:val="2"/>
  </w:num>
  <w:num w:numId="15" w16cid:durableId="676153470">
    <w:abstractNumId w:val="2"/>
  </w:num>
  <w:num w:numId="16" w16cid:durableId="614168673">
    <w:abstractNumId w:val="2"/>
  </w:num>
  <w:num w:numId="17" w16cid:durableId="2097938976">
    <w:abstractNumId w:val="2"/>
  </w:num>
  <w:num w:numId="18" w16cid:durableId="1681619850">
    <w:abstractNumId w:val="2"/>
  </w:num>
  <w:num w:numId="19" w16cid:durableId="1536700230">
    <w:abstractNumId w:val="2"/>
  </w:num>
  <w:num w:numId="20" w16cid:durableId="2048874913">
    <w:abstractNumId w:val="1"/>
  </w:num>
  <w:num w:numId="21" w16cid:durableId="1748578206">
    <w:abstractNumId w:val="4"/>
  </w:num>
  <w:num w:numId="22" w16cid:durableId="1113088152">
    <w:abstractNumId w:val="5"/>
  </w:num>
  <w:num w:numId="23" w16cid:durableId="1632326885">
    <w:abstractNumId w:val="14"/>
  </w:num>
  <w:num w:numId="24" w16cid:durableId="87696182">
    <w:abstractNumId w:val="11"/>
  </w:num>
  <w:num w:numId="25" w16cid:durableId="1606184185">
    <w:abstractNumId w:val="15"/>
  </w:num>
  <w:num w:numId="26" w16cid:durableId="1736659744">
    <w:abstractNumId w:val="13"/>
  </w:num>
  <w:num w:numId="27" w16cid:durableId="378942071">
    <w:abstractNumId w:val="12"/>
  </w:num>
  <w:num w:numId="28" w16cid:durableId="1883668095">
    <w:abstractNumId w:val="8"/>
  </w:num>
  <w:num w:numId="29" w16cid:durableId="385378490">
    <w:abstractNumId w:val="6"/>
  </w:num>
  <w:num w:numId="30" w16cid:durableId="318964453">
    <w:abstractNumId w:val="16"/>
  </w:num>
  <w:num w:numId="31" w16cid:durableId="1756508083">
    <w:abstractNumId w:val="10"/>
  </w:num>
  <w:num w:numId="32" w16cid:durableId="1337071126">
    <w:abstractNumId w:val="7"/>
  </w:num>
  <w:num w:numId="33" w16cid:durableId="19989221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1E11"/>
    <w:rsid w:val="000734EA"/>
    <w:rsid w:val="00166109"/>
    <w:rsid w:val="0018025B"/>
    <w:rsid w:val="002105D2"/>
    <w:rsid w:val="00223DA4"/>
    <w:rsid w:val="0024487F"/>
    <w:rsid w:val="00262771"/>
    <w:rsid w:val="002F2732"/>
    <w:rsid w:val="004E550B"/>
    <w:rsid w:val="005018F0"/>
    <w:rsid w:val="00754D9D"/>
    <w:rsid w:val="00761CAE"/>
    <w:rsid w:val="008641CB"/>
    <w:rsid w:val="008B1BD5"/>
    <w:rsid w:val="009A08F5"/>
    <w:rsid w:val="00A34B48"/>
    <w:rsid w:val="00A44F1A"/>
    <w:rsid w:val="00A57D43"/>
    <w:rsid w:val="00AC1639"/>
    <w:rsid w:val="00B52437"/>
    <w:rsid w:val="00C224C8"/>
    <w:rsid w:val="00EF0EB7"/>
    <w:rsid w:val="00F2178B"/>
    <w:rsid w:val="00F26D88"/>
    <w:rsid w:val="00F75B04"/>
    <w:rsid w:val="00FD1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010AB"/>
  <w15:docId w15:val="{6B39DCD0-5A71-4BF2-8D62-0222F0FAE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01</Words>
  <Characters>3999</Characters>
  <Application>Microsoft Office Word</Application>
  <DocSecurity>0</DocSecurity>
  <Lines>33</Lines>
  <Paragraphs>9</Paragraphs>
  <ScaleCrop>false</ScaleCrop>
  <Company/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sha amrutha Madhavarapu</dc:creator>
  <cp:keywords/>
  <cp:lastModifiedBy>Sesha amrutha Madhavarapu</cp:lastModifiedBy>
  <cp:revision>23</cp:revision>
  <dcterms:created xsi:type="dcterms:W3CDTF">2025-10-01T04:32:00Z</dcterms:created>
  <dcterms:modified xsi:type="dcterms:W3CDTF">2025-10-01T05:00:00Z</dcterms:modified>
</cp:coreProperties>
</file>